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16</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indicating that different speaker-related factor hypotheses were viable for the data, with some presenting contradictory conclusions about the influence of those factors on intelligibility.</w:t>
      </w:r>
      <w:r>
        <w:t xml:space="preserve"> </w:t>
      </w:r>
      <w:r>
        <w:t xml:space="preserve">However, even when unequivocal support for one hypothesis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3)</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w:t>
      </w:r>
      <w:r>
        <w:t xml:space="preserve"> </w:t>
      </w:r>
      <w:r>
        <w:t xml:space="preserve">Additionally, the proposed model facilitates the exploration of research hypotheses concerning the influence of speaker-related factors on potential intelligibility. The study indicates that integrating and comparing these hypothes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exploration and integration of novel evaluation methods for assessing intelligibility. The insights derived from this study hold implications for both researchers and data analysts interested in quantitatively measuring intricate, unobservable constructs and accurately predicting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16T14:57:43Z</dcterms:created>
  <dcterms:modified xsi:type="dcterms:W3CDTF">2024-05-16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3),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